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AA512" w14:textId="23203A9E" w:rsidR="00DC4C9B" w:rsidRDefault="00A13B4C" w:rsidP="00A13B4C">
      <w:pPr>
        <w:pStyle w:val="Title"/>
        <w:jc w:val="center"/>
      </w:pPr>
      <w:r>
        <w:t xml:space="preserve">COP 3337 Assignment </w:t>
      </w:r>
      <w:r w:rsidR="002E7B58">
        <w:t>5</w:t>
      </w:r>
    </w:p>
    <w:p w14:paraId="413BE6AE" w14:textId="77777777" w:rsidR="003F3349" w:rsidRDefault="003F3349" w:rsidP="002E7B58">
      <w:pPr>
        <w:pStyle w:val="Heading1"/>
        <w:sectPr w:rsidR="003F3349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296CF1F" w14:textId="231B552B" w:rsidR="002E7B58" w:rsidRDefault="002E7B58" w:rsidP="002E7B58">
      <w:pPr>
        <w:pStyle w:val="Heading1"/>
      </w:pPr>
      <w:r>
        <w:t>Problem 1</w:t>
      </w:r>
    </w:p>
    <w:p w14:paraId="74A23D41" w14:textId="06661F12" w:rsidR="002E7B58" w:rsidRDefault="00824647" w:rsidP="002E7B58">
      <w:r w:rsidRPr="00824647">
        <w:rPr>
          <w:noProof/>
        </w:rPr>
        <w:drawing>
          <wp:inline distT="0" distB="0" distL="0" distR="0" wp14:anchorId="16C2A413" wp14:editId="03A27347">
            <wp:extent cx="647700" cy="871043"/>
            <wp:effectExtent l="0" t="0" r="0" b="5715"/>
            <wp:docPr id="1824623738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623738" name="Picture 1" descr="A black text on a white background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8670" cy="872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ED2AE" w14:textId="38FACC78" w:rsidR="00824647" w:rsidRDefault="00824647" w:rsidP="00824647">
      <w:pPr>
        <w:pStyle w:val="Heading1"/>
      </w:pPr>
      <w:r>
        <w:t>Problem 2</w:t>
      </w:r>
    </w:p>
    <w:p w14:paraId="23D69117" w14:textId="2FAC2671" w:rsidR="00824647" w:rsidRDefault="009719B7" w:rsidP="00824647">
      <w:r w:rsidRPr="009719B7">
        <w:rPr>
          <w:noProof/>
        </w:rPr>
        <w:drawing>
          <wp:inline distT="0" distB="0" distL="0" distR="0" wp14:anchorId="7A4B7A0A" wp14:editId="130C76CC">
            <wp:extent cx="349250" cy="910545"/>
            <wp:effectExtent l="0" t="0" r="0" b="4445"/>
            <wp:docPr id="20564783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47830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0278" cy="91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613C7" w14:textId="660B6EE6" w:rsidR="009719B7" w:rsidRDefault="009719B7" w:rsidP="009719B7">
      <w:pPr>
        <w:pStyle w:val="Heading1"/>
      </w:pPr>
      <w:r>
        <w:t>Problem 3</w:t>
      </w:r>
    </w:p>
    <w:p w14:paraId="27F100C5" w14:textId="7937CB72" w:rsidR="009719B7" w:rsidRDefault="00665B9D" w:rsidP="009719B7">
      <w:r w:rsidRPr="00665B9D">
        <w:rPr>
          <w:noProof/>
        </w:rPr>
        <w:drawing>
          <wp:inline distT="0" distB="0" distL="0" distR="0" wp14:anchorId="6C84C0C2" wp14:editId="2E418DD4">
            <wp:extent cx="1235002" cy="7404100"/>
            <wp:effectExtent l="0" t="0" r="3810" b="0"/>
            <wp:docPr id="1397469086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469086" name="Picture 1" descr="A close up of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37909" cy="742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B809B" w14:textId="79609B13" w:rsidR="00665B9D" w:rsidRDefault="005858D0" w:rsidP="009719B7">
      <w:r w:rsidRPr="005858D0">
        <w:rPr>
          <w:noProof/>
        </w:rPr>
        <w:lastRenderedPageBreak/>
        <w:drawing>
          <wp:inline distT="0" distB="0" distL="0" distR="0" wp14:anchorId="0A2A2B7B" wp14:editId="0ED2BFAA">
            <wp:extent cx="2521080" cy="8083965"/>
            <wp:effectExtent l="0" t="0" r="0" b="0"/>
            <wp:docPr id="1676818676" name="Picture 1" descr="A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818676" name="Picture 1" descr="A text on a white backgroun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21080" cy="808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21917" w14:textId="11706DBA" w:rsidR="005F6875" w:rsidRDefault="005F6875" w:rsidP="005F6875">
      <w:pPr>
        <w:pStyle w:val="Heading1"/>
      </w:pPr>
      <w:r>
        <w:t>Problem 4</w:t>
      </w:r>
    </w:p>
    <w:p w14:paraId="03345BD9" w14:textId="38CF1F50" w:rsidR="005F6875" w:rsidRPr="005F6875" w:rsidRDefault="003F3349" w:rsidP="005F6875">
      <w:r w:rsidRPr="003F3349">
        <w:rPr>
          <w:noProof/>
        </w:rPr>
        <w:drawing>
          <wp:inline distT="0" distB="0" distL="0" distR="0" wp14:anchorId="7CF12237" wp14:editId="49BA963C">
            <wp:extent cx="1422473" cy="2165461"/>
            <wp:effectExtent l="0" t="0" r="6350" b="6350"/>
            <wp:docPr id="15338339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833992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2473" cy="2165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F6875" w:rsidRPr="005F6875" w:rsidSect="003F3349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448A7" w14:textId="77777777" w:rsidR="00A13B4C" w:rsidRDefault="00A13B4C" w:rsidP="00A13B4C">
      <w:pPr>
        <w:spacing w:after="0" w:line="240" w:lineRule="auto"/>
      </w:pPr>
      <w:r>
        <w:separator/>
      </w:r>
    </w:p>
  </w:endnote>
  <w:endnote w:type="continuationSeparator" w:id="0">
    <w:p w14:paraId="6EA348D4" w14:textId="77777777" w:rsidR="00A13B4C" w:rsidRDefault="00A13B4C" w:rsidP="00A13B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CED40" w14:textId="77777777" w:rsidR="00A13B4C" w:rsidRDefault="00A13B4C" w:rsidP="00A13B4C">
      <w:pPr>
        <w:spacing w:after="0" w:line="240" w:lineRule="auto"/>
      </w:pPr>
      <w:r>
        <w:separator/>
      </w:r>
    </w:p>
  </w:footnote>
  <w:footnote w:type="continuationSeparator" w:id="0">
    <w:p w14:paraId="222D5D2F" w14:textId="77777777" w:rsidR="00A13B4C" w:rsidRDefault="00A13B4C" w:rsidP="00A13B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7A729" w14:textId="7F73DD3B" w:rsidR="00A13B4C" w:rsidRDefault="00A13B4C">
    <w:pPr>
      <w:pStyle w:val="Header"/>
      <w:jc w:val="right"/>
    </w:pPr>
    <w:r>
      <w:t>Domenic Iorfida</w:t>
    </w:r>
    <w:r>
      <w:tab/>
    </w:r>
    <w:r>
      <w:tab/>
    </w:r>
    <w:sdt>
      <w:sdtPr>
        <w:id w:val="186501331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6922E724" w14:textId="77777777" w:rsidR="00A13B4C" w:rsidRDefault="00A13B4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NTUzNjQ0MjIxNzRW0lEKTi0uzszPAykwrAUAs3CpriwAAAA="/>
  </w:docVars>
  <w:rsids>
    <w:rsidRoot w:val="00BA722F"/>
    <w:rsid w:val="002E7B58"/>
    <w:rsid w:val="003F3349"/>
    <w:rsid w:val="00427118"/>
    <w:rsid w:val="005858D0"/>
    <w:rsid w:val="005F6875"/>
    <w:rsid w:val="00665B9D"/>
    <w:rsid w:val="00824647"/>
    <w:rsid w:val="009719B7"/>
    <w:rsid w:val="00A13B4C"/>
    <w:rsid w:val="00BA722F"/>
    <w:rsid w:val="00D879DA"/>
    <w:rsid w:val="00DC4C9B"/>
    <w:rsid w:val="00FA7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A49242"/>
  <w15:chartTrackingRefBased/>
  <w15:docId w15:val="{0316263D-056A-4ECD-B0FF-57AA5AA0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7B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3B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3B4C"/>
  </w:style>
  <w:style w:type="paragraph" w:styleId="Footer">
    <w:name w:val="footer"/>
    <w:basedOn w:val="Normal"/>
    <w:link w:val="FooterChar"/>
    <w:uiPriority w:val="99"/>
    <w:unhideWhenUsed/>
    <w:rsid w:val="00A13B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3B4C"/>
  </w:style>
  <w:style w:type="paragraph" w:styleId="Title">
    <w:name w:val="Title"/>
    <w:basedOn w:val="Normal"/>
    <w:next w:val="Normal"/>
    <w:link w:val="TitleChar"/>
    <w:uiPriority w:val="10"/>
    <w:qFormat/>
    <w:rsid w:val="00A13B4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3B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E7B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12</Words>
  <Characters>50</Characters>
  <Application>Microsoft Office Word</Application>
  <DocSecurity>0</DocSecurity>
  <Lines>11</Lines>
  <Paragraphs>5</Paragraphs>
  <ScaleCrop>false</ScaleCrop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rfida, Domenic</dc:creator>
  <cp:keywords/>
  <dc:description/>
  <cp:lastModifiedBy>Iorfida, Domenic</cp:lastModifiedBy>
  <cp:revision>12</cp:revision>
  <dcterms:created xsi:type="dcterms:W3CDTF">2023-11-15T21:00:00Z</dcterms:created>
  <dcterms:modified xsi:type="dcterms:W3CDTF">2023-11-16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37a356fae4242cc321d11bb1871c3feb8df5570b352f80c905ebab205d59e8</vt:lpwstr>
  </property>
</Properties>
</file>